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901E9A" w:rsidRDefault="0073776C" w:rsidP="008C76FD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8C76FD">
        <w:rPr>
          <w:rFonts w:cs="B Roya" w:hint="cs"/>
          <w:b/>
          <w:bCs/>
          <w:sz w:val="28"/>
          <w:szCs w:val="28"/>
          <w:rtl/>
          <w:lang w:bidi="fa-IR"/>
        </w:rPr>
        <w:t>دوره پسادکترا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2A607C" w:rsidRDefault="002A607C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ام و نام خانوادگی استاد راهنما :</w:t>
            </w:r>
          </w:p>
          <w:p w:rsidR="002B6C61" w:rsidRDefault="002B6C61" w:rsidP="002A607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</w:t>
            </w:r>
            <w:r w:rsidR="002A607C">
              <w:rPr>
                <w:rFonts w:cs="B Roya" w:hint="cs"/>
                <w:rtl/>
                <w:lang w:bidi="fa-IR"/>
              </w:rPr>
              <w:t>رکز تحقیقاتی :</w:t>
            </w:r>
          </w:p>
          <w:p w:rsidR="008C76FD" w:rsidRDefault="008C76FD" w:rsidP="008C76FD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عنوان طرح تحقیقاتی پیشنهادی:</w:t>
            </w:r>
          </w:p>
          <w:p w:rsidR="008C76FD" w:rsidRDefault="00820A69" w:rsidP="008C76FD">
            <w:pPr>
              <w:bidi/>
              <w:rPr>
                <w:rFonts w:cs="B Roya"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وع طر</w:t>
            </w:r>
            <w:r w:rsidR="00B40279">
              <w:rPr>
                <w:rFonts w:cs="B Roya" w:hint="cs"/>
                <w:rtl/>
                <w:lang w:bidi="fa-IR"/>
              </w:rPr>
              <w:t xml:space="preserve">ح پسادکترا </w:t>
            </w:r>
            <w:r w:rsidR="00B40279">
              <w:rPr>
                <w:rFonts w:cs="B Roya"/>
                <w:lang w:bidi="fa-IR"/>
              </w:rPr>
              <w:t>:</w:t>
            </w:r>
          </w:p>
          <w:p w:rsidR="00EC6F67" w:rsidRDefault="00EC6F67" w:rsidP="00EC6F67">
            <w:pPr>
              <w:bidi/>
              <w:rPr>
                <w:rFonts w:cs="B Roya"/>
                <w:rtl/>
                <w:lang w:bidi="fa-IR"/>
              </w:rPr>
            </w:pP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8C76FD" w:rsidRDefault="008C76FD" w:rsidP="00DA6D0E">
      <w:pPr>
        <w:bidi/>
        <w:rPr>
          <w:rFonts w:cs="B Roya"/>
          <w:rtl/>
          <w:lang w:bidi="fa-IR"/>
        </w:rPr>
      </w:pPr>
    </w:p>
    <w:p w:rsidR="008C76FD" w:rsidRDefault="008C76FD" w:rsidP="008C76FD">
      <w:pPr>
        <w:bidi/>
        <w:rPr>
          <w:rFonts w:cs="B Roya"/>
          <w:rtl/>
          <w:lang w:bidi="fa-IR"/>
        </w:rPr>
      </w:pPr>
    </w:p>
    <w:p w:rsidR="008C76FD" w:rsidRDefault="008C76FD" w:rsidP="008C76FD">
      <w:pPr>
        <w:bidi/>
        <w:rPr>
          <w:rFonts w:cs="B Roya"/>
          <w:rtl/>
          <w:lang w:bidi="fa-IR"/>
        </w:rPr>
      </w:pPr>
    </w:p>
    <w:p w:rsidR="00E70A6C" w:rsidRDefault="00E70A6C" w:rsidP="008C76FD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8C76FD"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2"/>
        <w:gridCol w:w="1425"/>
        <w:gridCol w:w="1354"/>
        <w:gridCol w:w="1616"/>
      </w:tblGrid>
      <w:tr w:rsidR="00B248E0" w:rsidTr="008C76FD">
        <w:trPr>
          <w:trHeight w:val="989"/>
          <w:jc w:val="center"/>
        </w:trPr>
        <w:tc>
          <w:tcPr>
            <w:tcW w:w="4622" w:type="dxa"/>
            <w:shd w:val="clear" w:color="auto" w:fill="auto"/>
          </w:tcPr>
          <w:p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:rsidR="00B248E0" w:rsidRPr="00575A71" w:rsidRDefault="008C76FD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1616" w:type="dxa"/>
            <w:shd w:val="clear" w:color="auto" w:fill="auto"/>
          </w:tcPr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B248E0" w:rsidRDefault="00B248E0" w:rsidP="008C76FD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403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666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441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371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145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7356" w:rsidRDefault="00067356" w:rsidP="0073776C">
      <w:pPr>
        <w:spacing w:after="0" w:line="240" w:lineRule="auto"/>
      </w:pPr>
      <w:r>
        <w:separator/>
      </w:r>
    </w:p>
  </w:endnote>
  <w:endnote w:type="continuationSeparator" w:id="0">
    <w:p w:rsidR="00067356" w:rsidRDefault="00067356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4330B9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7356" w:rsidRDefault="00067356" w:rsidP="0073776C">
      <w:pPr>
        <w:spacing w:after="0" w:line="240" w:lineRule="auto"/>
      </w:pPr>
      <w:r>
        <w:separator/>
      </w:r>
    </w:p>
  </w:footnote>
  <w:footnote w:type="continuationSeparator" w:id="0">
    <w:p w:rsidR="00067356" w:rsidRDefault="00067356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67356"/>
    <w:rsid w:val="000D78CC"/>
    <w:rsid w:val="00117656"/>
    <w:rsid w:val="00126F5A"/>
    <w:rsid w:val="001670D1"/>
    <w:rsid w:val="00191444"/>
    <w:rsid w:val="002A4AC4"/>
    <w:rsid w:val="002A607C"/>
    <w:rsid w:val="002B6C61"/>
    <w:rsid w:val="002F1089"/>
    <w:rsid w:val="003520A5"/>
    <w:rsid w:val="003D7914"/>
    <w:rsid w:val="004330B9"/>
    <w:rsid w:val="004714C1"/>
    <w:rsid w:val="00534903"/>
    <w:rsid w:val="00555BAD"/>
    <w:rsid w:val="00564DE0"/>
    <w:rsid w:val="00580278"/>
    <w:rsid w:val="005E60D2"/>
    <w:rsid w:val="00703A6F"/>
    <w:rsid w:val="007119DC"/>
    <w:rsid w:val="0073776C"/>
    <w:rsid w:val="00820A69"/>
    <w:rsid w:val="0083390B"/>
    <w:rsid w:val="00861AC7"/>
    <w:rsid w:val="00873D91"/>
    <w:rsid w:val="00875EE0"/>
    <w:rsid w:val="008B4517"/>
    <w:rsid w:val="008C76FD"/>
    <w:rsid w:val="00901E9A"/>
    <w:rsid w:val="009158F4"/>
    <w:rsid w:val="00925013"/>
    <w:rsid w:val="00956276"/>
    <w:rsid w:val="00985E69"/>
    <w:rsid w:val="00B01D56"/>
    <w:rsid w:val="00B248E0"/>
    <w:rsid w:val="00B40279"/>
    <w:rsid w:val="00B73300"/>
    <w:rsid w:val="00C03AA1"/>
    <w:rsid w:val="00C46A39"/>
    <w:rsid w:val="00CB0A70"/>
    <w:rsid w:val="00CB348C"/>
    <w:rsid w:val="00D05814"/>
    <w:rsid w:val="00D82643"/>
    <w:rsid w:val="00DA6D0E"/>
    <w:rsid w:val="00E70A6C"/>
    <w:rsid w:val="00EC6F67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Misagh</cp:lastModifiedBy>
  <cp:revision>2</cp:revision>
  <dcterms:created xsi:type="dcterms:W3CDTF">2025-11-26T06:04:00Z</dcterms:created>
  <dcterms:modified xsi:type="dcterms:W3CDTF">2025-11-26T06:04:00Z</dcterms:modified>
</cp:coreProperties>
</file>